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</w:t>
      </w:r>
      <w:proofErr w:type="spellStart"/>
      <w:r w:rsidR="00341738" w:rsidRPr="00341738">
        <w:rPr>
          <w:b/>
          <w:bCs/>
          <w:sz w:val="28"/>
          <w:szCs w:val="28"/>
        </w:rPr>
        <w:t>Bushra</w:t>
      </w:r>
      <w:proofErr w:type="spellEnd"/>
      <w:r w:rsidR="00341738" w:rsidRPr="00341738">
        <w:rPr>
          <w:b/>
          <w:bCs/>
          <w:sz w:val="28"/>
          <w:szCs w:val="28"/>
        </w:rPr>
        <w:t xml:space="preserve"> </w:t>
      </w:r>
      <w:proofErr w:type="spellStart"/>
      <w:r w:rsidR="00341738" w:rsidRPr="00341738">
        <w:rPr>
          <w:b/>
          <w:bCs/>
          <w:sz w:val="28"/>
          <w:szCs w:val="28"/>
        </w:rPr>
        <w:t>Saad</w:t>
      </w:r>
      <w:proofErr w:type="spellEnd"/>
      <w:r w:rsidR="00341738" w:rsidRPr="00341738">
        <w:rPr>
          <w:b/>
          <w:bCs/>
          <w:sz w:val="28"/>
          <w:szCs w:val="28"/>
        </w:rPr>
        <w:t xml:space="preserve"> </w:t>
      </w:r>
      <w:proofErr w:type="spellStart"/>
      <w:r w:rsidR="00341738" w:rsidRPr="00341738">
        <w:rPr>
          <w:b/>
          <w:bCs/>
          <w:sz w:val="28"/>
          <w:szCs w:val="28"/>
        </w:rPr>
        <w:t>Jasim</w:t>
      </w:r>
      <w:proofErr w:type="spellEnd"/>
      <w:r w:rsidR="00EF4E9B" w:rsidRPr="00407665">
        <w:rPr>
          <w:sz w:val="28"/>
          <w:szCs w:val="28"/>
        </w:rPr>
        <w:t xml:space="preserve">               </w:t>
      </w:r>
    </w:p>
    <w:p w:rsidR="006756C0" w:rsidRPr="00407665" w:rsidRDefault="00EF4E9B" w:rsidP="00DC6A8C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B53B38" w:rsidRPr="00B53B38">
        <w:rPr>
          <w:sz w:val="28"/>
          <w:szCs w:val="28"/>
        </w:rPr>
        <w:t>University of Baghdad-College of Administration and Economic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  </w:t>
      </w:r>
      <w:r w:rsidR="00D34E25" w:rsidRPr="00D34E25">
        <w:rPr>
          <w:sz w:val="28"/>
          <w:szCs w:val="28"/>
        </w:rPr>
        <w:t>bushra.saad@coadec.uobaghdad.edu.iq</w:t>
      </w:r>
      <w:r w:rsidR="00407665" w:rsidRPr="00407665">
        <w:rPr>
          <w:sz w:val="28"/>
          <w:szCs w:val="28"/>
        </w:rPr>
        <w:t xml:space="preserve">    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042C0B" w:rsidRPr="00042C0B">
        <w:rPr>
          <w:sz w:val="28"/>
          <w:szCs w:val="28"/>
        </w:rPr>
        <w:t>Statistic</w:t>
      </w:r>
    </w:p>
    <w:p w:rsidR="00AF02D4" w:rsidRPr="00407665" w:rsidRDefault="00AF02D4" w:rsidP="00051028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051028" w:rsidRPr="00051028">
        <w:t xml:space="preserve"> </w:t>
      </w:r>
      <w:r w:rsidR="00051028">
        <w:rPr>
          <w:b/>
          <w:bCs/>
          <w:sz w:val="28"/>
          <w:szCs w:val="28"/>
        </w:rPr>
        <w:t>A</w:t>
      </w:r>
      <w:r w:rsidR="00051028" w:rsidRPr="00051028">
        <w:rPr>
          <w:b/>
          <w:bCs/>
          <w:sz w:val="28"/>
          <w:szCs w:val="28"/>
        </w:rPr>
        <w:t>ssistant teacher</w:t>
      </w:r>
      <w:r w:rsidR="00051028">
        <w:rPr>
          <w:rFonts w:hint="cs"/>
          <w:b/>
          <w:bCs/>
          <w:sz w:val="28"/>
          <w:szCs w:val="28"/>
          <w:rtl/>
        </w:rPr>
        <w:t xml:space="preserve"> </w:t>
      </w:r>
    </w:p>
    <w:p w:rsidR="00AF02D4" w:rsidRPr="00407665" w:rsidRDefault="00DC6A8C" w:rsidP="00DC6A8C">
      <w:pPr>
        <w:bidi w:val="0"/>
        <w:spacing w:line="480" w:lineRule="auto"/>
        <w:jc w:val="both"/>
        <w:rPr>
          <w:rFonts w:hint="cs"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051028" w:rsidRPr="00051028">
        <w:rPr>
          <w:sz w:val="28"/>
          <w:szCs w:val="28"/>
        </w:rPr>
        <w:t>Master's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</w:t>
      </w:r>
      <w:r w:rsidR="00DE1C3D" w:rsidRPr="00DE1C3D">
        <w:rPr>
          <w:sz w:val="28"/>
          <w:szCs w:val="28"/>
        </w:rPr>
        <w:t>Estimating the parameters of the structural equations model using statistical mediation with practical application</w:t>
      </w:r>
      <w:r w:rsidR="00407665" w:rsidRPr="00A02947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  <w:r w:rsidR="005367D5">
        <w:rPr>
          <w:rFonts w:hint="cs"/>
          <w:sz w:val="28"/>
          <w:szCs w:val="28"/>
          <w:rtl/>
          <w:lang w:bidi="ar-IQ"/>
        </w:rPr>
        <w:t>1</w:t>
      </w:r>
    </w:p>
    <w:p w:rsidR="00AF02D4" w:rsidRPr="003A4542" w:rsidRDefault="003A4542" w:rsidP="005367D5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="005367D5">
        <w:rPr>
          <w:b/>
          <w:bCs/>
          <w:sz w:val="28"/>
          <w:szCs w:val="28"/>
        </w:rPr>
        <w:t>N</w:t>
      </w:r>
      <w:r w:rsidR="005367D5" w:rsidRPr="005367D5">
        <w:rPr>
          <w:b/>
          <w:bCs/>
          <w:sz w:val="28"/>
          <w:szCs w:val="28"/>
        </w:rPr>
        <w:t>othing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proofErr w:type="gramStart"/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6B7AD5">
        <w:rPr>
          <w:sz w:val="28"/>
          <w:szCs w:val="28"/>
          <w:lang w:bidi="ar-IQ"/>
        </w:rPr>
        <w:t>4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r w:rsidR="006B7AD5">
        <w:rPr>
          <w:b/>
          <w:bCs/>
          <w:sz w:val="28"/>
          <w:szCs w:val="28"/>
        </w:rPr>
        <w:t>N</w:t>
      </w:r>
      <w:r w:rsidR="006B7AD5" w:rsidRPr="005367D5">
        <w:rPr>
          <w:b/>
          <w:bCs/>
          <w:sz w:val="28"/>
          <w:szCs w:val="28"/>
        </w:rPr>
        <w:t>othing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Start"/>
      <w:r w:rsidR="006B7AD5">
        <w:rPr>
          <w:b/>
          <w:bCs/>
          <w:sz w:val="28"/>
          <w:szCs w:val="28"/>
        </w:rPr>
        <w:t>N</w:t>
      </w:r>
      <w:r w:rsidR="006B7AD5" w:rsidRPr="005367D5">
        <w:rPr>
          <w:b/>
          <w:bCs/>
          <w:sz w:val="28"/>
          <w:szCs w:val="28"/>
        </w:rPr>
        <w:t>othing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  <w:proofErr w:type="gramEnd"/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</w:t>
      </w:r>
      <w:r w:rsidR="006B7AD5" w:rsidRPr="006B7AD5">
        <w:rPr>
          <w:b/>
          <w:bCs/>
          <w:sz w:val="28"/>
          <w:szCs w:val="28"/>
        </w:rPr>
        <w:t>Interacting with Computer Applications (IC3)</w:t>
      </w:r>
      <w:bookmarkStart w:id="0" w:name="_GoBack"/>
      <w:bookmarkEnd w:id="0"/>
      <w:r w:rsidR="003A4542">
        <w:rPr>
          <w:b/>
          <w:bCs/>
          <w:sz w:val="28"/>
          <w:szCs w:val="28"/>
        </w:rPr>
        <w:t xml:space="preserve"> 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proofErr w:type="gramStart"/>
      <w:r w:rsidR="006B7AD5">
        <w:rPr>
          <w:b/>
          <w:bCs/>
          <w:sz w:val="28"/>
          <w:szCs w:val="28"/>
        </w:rPr>
        <w:t>N</w:t>
      </w:r>
      <w:r w:rsidR="006B7AD5" w:rsidRPr="005367D5">
        <w:rPr>
          <w:b/>
          <w:bCs/>
          <w:sz w:val="28"/>
          <w:szCs w:val="28"/>
        </w:rPr>
        <w:t>othing</w:t>
      </w:r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proofErr w:type="gramEnd"/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042C0B"/>
    <w:rsid w:val="00051028"/>
    <w:rsid w:val="00114CA2"/>
    <w:rsid w:val="0019614E"/>
    <w:rsid w:val="00205275"/>
    <w:rsid w:val="00341738"/>
    <w:rsid w:val="003A4542"/>
    <w:rsid w:val="003A7C18"/>
    <w:rsid w:val="00407665"/>
    <w:rsid w:val="004E245A"/>
    <w:rsid w:val="005367D5"/>
    <w:rsid w:val="006756C0"/>
    <w:rsid w:val="006B7AD5"/>
    <w:rsid w:val="006E012E"/>
    <w:rsid w:val="008D6FF3"/>
    <w:rsid w:val="008E7650"/>
    <w:rsid w:val="00A02947"/>
    <w:rsid w:val="00A90B3F"/>
    <w:rsid w:val="00AF02D4"/>
    <w:rsid w:val="00B53B38"/>
    <w:rsid w:val="00D34E25"/>
    <w:rsid w:val="00DA529E"/>
    <w:rsid w:val="00DC6A8C"/>
    <w:rsid w:val="00DE1C3D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880829-0B93-41D6-90A8-A8FA3458A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Microsoft account</cp:lastModifiedBy>
  <cp:revision>8</cp:revision>
  <dcterms:created xsi:type="dcterms:W3CDTF">2021-09-24T11:38:00Z</dcterms:created>
  <dcterms:modified xsi:type="dcterms:W3CDTF">2021-09-24T11:48:00Z</dcterms:modified>
</cp:coreProperties>
</file>